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10A12" w14:textId="77777777" w:rsidR="00B92035" w:rsidRPr="00B92035" w:rsidRDefault="00B92035" w:rsidP="00B92035">
      <w:pPr>
        <w:pStyle w:val="Heading1"/>
        <w:jc w:val="center"/>
        <w:rPr>
          <w:lang w:val="bg-BG"/>
        </w:rPr>
      </w:pPr>
      <w:r w:rsidRPr="00B92035">
        <w:rPr>
          <w:bCs/>
        </w:rPr>
        <w:t>Lab: Stacks and Queues</w:t>
      </w:r>
    </w:p>
    <w:p w14:paraId="551C2E27" w14:textId="717E1901" w:rsidR="00B92035" w:rsidRPr="00B92035" w:rsidRDefault="00B92035" w:rsidP="007D065D">
      <w:pPr>
        <w:jc w:val="center"/>
        <w:rPr>
          <w:rStyle w:val="Hyperlink"/>
          <w:color w:val="auto"/>
          <w:u w:val="none"/>
          <w:lang w:val="bg-BG"/>
        </w:rPr>
      </w:pPr>
      <w:r w:rsidRPr="00B92035">
        <w:t xml:space="preserve">This document defines the </w:t>
      </w:r>
      <w:r w:rsidRPr="00B92035">
        <w:rPr>
          <w:bCs/>
        </w:rPr>
        <w:t>exercises</w:t>
      </w:r>
      <w:r w:rsidRPr="00B92035">
        <w:t xml:space="preserve"> for </w:t>
      </w:r>
      <w:r w:rsidR="00E669E3">
        <w:t xml:space="preserve">the </w:t>
      </w:r>
      <w:hyperlink r:id="rId8">
        <w:r w:rsidRPr="00B92035">
          <w:rPr>
            <w:rStyle w:val="InternetLink"/>
          </w:rPr>
          <w:t>"Java Advanced" course @ Software University</w:t>
        </w:r>
      </w:hyperlink>
      <w:r w:rsidR="004A6A89">
        <w:t xml:space="preserve">. </w:t>
      </w:r>
      <w:r w:rsidRPr="00B92035">
        <w:t xml:space="preserve">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 xml:space="preserve">described problems in </w:t>
      </w:r>
      <w:hyperlink r:id="rId9">
        <w:r w:rsidRPr="00B92035">
          <w:rPr>
            <w:rStyle w:val="InternetLink"/>
          </w:rPr>
          <w:t>Judge</w:t>
        </w:r>
      </w:hyperlink>
      <w:r w:rsidRPr="00B92035">
        <w:t>.</w:t>
      </w:r>
    </w:p>
    <w:p w14:paraId="3523714D" w14:textId="77777777" w:rsidR="00B92035" w:rsidRPr="00B92035" w:rsidRDefault="00B92035" w:rsidP="00B92035">
      <w:pPr>
        <w:pStyle w:val="Heading1"/>
        <w:numPr>
          <w:ilvl w:val="0"/>
          <w:numId w:val="42"/>
        </w:numPr>
        <w:rPr>
          <w:lang w:val="bg-BG"/>
        </w:rPr>
      </w:pPr>
      <w:r w:rsidRPr="00B92035">
        <w:t>Working with Stacks</w:t>
      </w:r>
    </w:p>
    <w:p w14:paraId="2BBE565D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Browser History</w:t>
      </w:r>
    </w:p>
    <w:p w14:paraId="4003FAE3" w14:textId="1EE5B734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7D065D" w:rsidRPr="00B92035">
        <w:t xml:space="preserve">program </w:t>
      </w:r>
      <w:r w:rsidR="004A6A89">
        <w:t>that</w:t>
      </w:r>
      <w:r w:rsidRPr="00B92035">
        <w:t xml:space="preserve"> takes </w:t>
      </w:r>
      <w:r w:rsidR="004A6A89">
        <w:t>two</w:t>
      </w:r>
      <w:r w:rsidRPr="00B92035">
        <w:t xml:space="preserve"> types of browser instructions:</w:t>
      </w:r>
    </w:p>
    <w:p w14:paraId="73BCACC8" w14:textId="5DF3D7C5" w:rsidR="00B92035" w:rsidRPr="00B92035" w:rsidRDefault="00B92035" w:rsidP="00B92035">
      <w:pPr>
        <w:pStyle w:val="ListParagraph"/>
        <w:numPr>
          <w:ilvl w:val="0"/>
          <w:numId w:val="43"/>
        </w:numPr>
        <w:rPr>
          <w:lang w:val="bg-BG"/>
        </w:rPr>
      </w:pPr>
      <w:r w:rsidRPr="00B92035">
        <w:t xml:space="preserve">Normal navigation: a </w:t>
      </w:r>
      <w:r w:rsidRPr="00B92035">
        <w:rPr>
          <w:noProof/>
        </w:rPr>
        <w:t xml:space="preserve">URL </w:t>
      </w:r>
      <w:r w:rsidRPr="00B92035">
        <w:t>is set, given by a string</w:t>
      </w:r>
      <w:r w:rsidR="00AB72B5">
        <w:rPr>
          <w:lang w:val="bg-BG"/>
        </w:rPr>
        <w:t>;</w:t>
      </w:r>
    </w:p>
    <w:p w14:paraId="283D5816" w14:textId="3225D3FD" w:rsidR="00B92035" w:rsidRPr="00B92035" w:rsidRDefault="00B92035" w:rsidP="00B92035">
      <w:pPr>
        <w:pStyle w:val="ListParagraph"/>
        <w:numPr>
          <w:ilvl w:val="0"/>
          <w:numId w:val="43"/>
        </w:numPr>
        <w:rPr>
          <w:lang w:val="bg-BG"/>
        </w:rPr>
      </w:pPr>
      <w:r w:rsidRPr="00B92035">
        <w:t>The string "</w:t>
      </w:r>
      <w:r w:rsidRPr="00A409C1">
        <w:rPr>
          <w:rFonts w:ascii="Consolas" w:hAnsi="Consolas"/>
          <w:b/>
          <w:bCs/>
        </w:rPr>
        <w:t>back</w:t>
      </w:r>
      <w:r w:rsidRPr="00AB72B5">
        <w:rPr>
          <w:bCs/>
        </w:rPr>
        <w:t>"</w:t>
      </w:r>
      <w:r w:rsidRPr="00B92035">
        <w:t xml:space="preserve"> sets the current </w:t>
      </w:r>
      <w:r w:rsidRPr="00B92035">
        <w:rPr>
          <w:noProof/>
        </w:rPr>
        <w:t xml:space="preserve">URL </w:t>
      </w:r>
      <w:r w:rsidRPr="00B92035">
        <w:t xml:space="preserve">to the last set </w:t>
      </w:r>
      <w:r w:rsidRPr="00B92035">
        <w:rPr>
          <w:noProof/>
        </w:rPr>
        <w:t>URL</w:t>
      </w:r>
    </w:p>
    <w:p w14:paraId="5FE3C376" w14:textId="0D828F46" w:rsidR="00B92035" w:rsidRPr="007D065D" w:rsidRDefault="00B92035" w:rsidP="007D065D">
      <w:r w:rsidRPr="00B92035">
        <w:t xml:space="preserve">After each </w:t>
      </w:r>
      <w:r w:rsidR="007D065D" w:rsidRPr="00B92035">
        <w:t>instruction,</w:t>
      </w:r>
      <w:r w:rsidRPr="00B92035">
        <w:t xml:space="preserve"> the program should print the current </w:t>
      </w:r>
      <w:r w:rsidRPr="00B92035">
        <w:rPr>
          <w:noProof/>
        </w:rPr>
        <w:t>URL</w:t>
      </w:r>
      <w:r w:rsidRPr="00B92035">
        <w:t xml:space="preserve">. If the </w:t>
      </w:r>
      <w:r w:rsidRPr="00B92035">
        <w:rPr>
          <w:b/>
          <w:bCs/>
        </w:rPr>
        <w:t>back</w:t>
      </w:r>
      <w:r w:rsidR="007D065D">
        <w:t xml:space="preserve"> instruction can</w:t>
      </w:r>
      <w:r w:rsidR="004A6A89">
        <w:t>'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 xml:space="preserve">no previous </w:t>
      </w:r>
      <w:r w:rsidRPr="00A409C1">
        <w:rPr>
          <w:rFonts w:ascii="Consolas" w:hAnsi="Consolas"/>
          <w:b/>
          <w:bCs/>
          <w:noProof/>
        </w:rPr>
        <w:t>URLs</w:t>
      </w:r>
      <w:r w:rsidRPr="00AB72B5">
        <w:rPr>
          <w:bCs/>
        </w:rPr>
        <w:t>"</w:t>
      </w:r>
      <w:r w:rsidRPr="00B92035">
        <w:rPr>
          <w:bCs/>
        </w:rPr>
        <w:t>.</w:t>
      </w:r>
      <w:r w:rsidRPr="00B92035">
        <w:rPr>
          <w:b/>
          <w:bCs/>
        </w:rPr>
        <w:t xml:space="preserve"> </w:t>
      </w:r>
      <w:r w:rsidRPr="00B92035">
        <w:rPr>
          <w:bCs/>
        </w:rPr>
        <w:t xml:space="preserve">The input ends with </w:t>
      </w:r>
      <w:r w:rsidR="00AB72B5">
        <w:rPr>
          <w:bCs/>
        </w:rPr>
        <w:t xml:space="preserve">the </w:t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>Home</w:t>
      </w:r>
      <w:r w:rsidRPr="00AB72B5">
        <w:rPr>
          <w:bCs/>
        </w:rPr>
        <w:t>"</w:t>
      </w:r>
      <w:r w:rsidR="007D065D">
        <w:rPr>
          <w:bCs/>
        </w:rPr>
        <w:t xml:space="preserve"> command</w:t>
      </w:r>
      <w:r w:rsidR="004A6A89">
        <w:rPr>
          <w:bCs/>
        </w:rPr>
        <w:t>,</w:t>
      </w:r>
      <w:r w:rsidRPr="00B92035">
        <w:rPr>
          <w:bCs/>
        </w:rPr>
        <w:t xml:space="preserve"> </w:t>
      </w:r>
      <w:r w:rsidR="007D065D" w:rsidRPr="00B92035">
        <w:rPr>
          <w:bCs/>
        </w:rPr>
        <w:t>and then</w:t>
      </w:r>
      <w:r w:rsidRPr="00B92035">
        <w:rPr>
          <w:bCs/>
        </w:rPr>
        <w:t xml:space="preserve"> </w:t>
      </w:r>
      <w:r w:rsidR="004A6A89">
        <w:rPr>
          <w:bCs/>
        </w:rPr>
        <w:t>you simply</w:t>
      </w:r>
      <w:r w:rsidRPr="00B92035">
        <w:rPr>
          <w:bCs/>
        </w:rPr>
        <w:t xml:space="preserve"> </w:t>
      </w:r>
      <w:proofErr w:type="gramStart"/>
      <w:r w:rsidRPr="00B92035">
        <w:rPr>
          <w:bCs/>
        </w:rPr>
        <w:t>have to</w:t>
      </w:r>
      <w:proofErr w:type="gramEnd"/>
      <w:r w:rsidRPr="00B92035">
        <w:rPr>
          <w:bCs/>
        </w:rPr>
        <w:t xml:space="preserve"> stop the program.</w:t>
      </w:r>
    </w:p>
    <w:p w14:paraId="3FCE7FED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8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5009"/>
      </w:tblGrid>
      <w:tr w:rsidR="00B92035" w:rsidRPr="00B92035" w14:paraId="38583967" w14:textId="77777777" w:rsidTr="008411B3">
        <w:trPr>
          <w:trHeight w:val="390"/>
        </w:trPr>
        <w:tc>
          <w:tcPr>
            <w:tcW w:w="3767" w:type="dxa"/>
            <w:shd w:val="clear" w:color="auto" w:fill="D9D9D9" w:themeFill="background1" w:themeFillShade="D9"/>
            <w:vAlign w:val="center"/>
          </w:tcPr>
          <w:p w14:paraId="700E7C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76D72FF8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576BE4" w14:paraId="7C92A458" w14:textId="77777777" w:rsidTr="009D691B">
        <w:tc>
          <w:tcPr>
            <w:tcW w:w="3767" w:type="dxa"/>
          </w:tcPr>
          <w:p w14:paraId="2B9EE51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09C7271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3833ED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3B287EC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B93C49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0EE9FF8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41FD48C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</w:p>
          <w:p w14:paraId="2CDE70A9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details</w:t>
            </w:r>
          </w:p>
          <w:p w14:paraId="6C94BFD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21914B2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5DFD67F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previous URLs</w:t>
            </w:r>
          </w:p>
          <w:p w14:paraId="5D8B5E0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46A31BD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7A6F02A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0FC4D54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0D37935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</w:p>
          <w:p w14:paraId="281D069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details</w:t>
            </w:r>
          </w:p>
        </w:tc>
      </w:tr>
      <w:tr w:rsidR="008411B3" w:rsidRPr="00576BE4" w14:paraId="2B8C370A" w14:textId="77777777" w:rsidTr="009D691B">
        <w:tc>
          <w:tcPr>
            <w:tcW w:w="3767" w:type="dxa"/>
          </w:tcPr>
          <w:p w14:paraId="4A8E4E5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4931553E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softuni</w:t>
            </w:r>
            <w:proofErr w:type="spellEnd"/>
          </w:p>
          <w:p w14:paraId="7C6DB9B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B959EC0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CCD2ED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2CC265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4E78110A" w14:textId="77777777" w:rsidR="008411B3" w:rsidRPr="00AB72B5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B72B5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B72B5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B72B5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B72B5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55721152" w14:textId="2E591ACC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58A2DDA1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B1D4426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2CCC5DC4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3735FAB3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2CDF7E58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4FEBD3A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140F5713" w14:textId="0BAE29F3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20B7CDD7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6606CF9" w14:textId="3FF4A702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rPr>
          <w:lang w:val="bg-BG"/>
        </w:rPr>
        <w:t>.</w:t>
      </w:r>
    </w:p>
    <w:p w14:paraId="7C416B50" w14:textId="3E667799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b/>
        </w:rPr>
        <w:t>String</w:t>
      </w:r>
      <w:r w:rsidRPr="00B92035">
        <w:t xml:space="preserve"> to keep </w:t>
      </w:r>
      <w:r w:rsidR="00AB72B5">
        <w:t xml:space="preserve">the </w:t>
      </w:r>
      <w:r w:rsidRPr="00B92035">
        <w:t>current page</w:t>
      </w:r>
      <w:r w:rsidR="00AB72B5">
        <w:rPr>
          <w:lang w:val="bg-BG"/>
        </w:rPr>
        <w:t>.</w:t>
      </w:r>
    </w:p>
    <w:p w14:paraId="74BEDA9D" w14:textId="5ECCC43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ush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moving to </w:t>
      </w:r>
      <w:r w:rsidR="00AB72B5">
        <w:t xml:space="preserve">the </w:t>
      </w:r>
      <w:r w:rsidRPr="00B92035">
        <w:t>next page</w:t>
      </w:r>
      <w:r w:rsidR="00AB72B5">
        <w:rPr>
          <w:lang w:val="bg-BG"/>
        </w:rPr>
        <w:t>.</w:t>
      </w:r>
    </w:p>
    <w:p w14:paraId="58D5B14B" w14:textId="30C57468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op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>when going back</w:t>
      </w:r>
      <w:r w:rsidR="00AB72B5">
        <w:rPr>
          <w:lang w:val="bg-BG"/>
        </w:rPr>
        <w:t>.</w:t>
      </w:r>
    </w:p>
    <w:p w14:paraId="18FF789E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Simple Calculator</w:t>
      </w:r>
    </w:p>
    <w:p w14:paraId="1BC30E3B" w14:textId="4BC55E10" w:rsidR="00B92035" w:rsidRPr="00B92035" w:rsidRDefault="00B92035" w:rsidP="00B92035">
      <w:pPr>
        <w:rPr>
          <w:lang w:val="bg-BG"/>
        </w:rPr>
      </w:pPr>
      <w:r w:rsidRPr="00B92035">
        <w:rPr>
          <w:b/>
        </w:rPr>
        <w:t>Create a simple calculator</w:t>
      </w:r>
      <w:r w:rsidRPr="00B92035">
        <w:t xml:space="preserve"> that can </w:t>
      </w:r>
      <w:r w:rsidRPr="00B92035">
        <w:rPr>
          <w:b/>
        </w:rPr>
        <w:t>evaluate simple expressions</w:t>
      </w:r>
      <w:r w:rsidRPr="00B92035">
        <w:t xml:space="preserve"> that will not hold any operator different from addition and subtraction.</w:t>
      </w:r>
      <w:r w:rsidR="004A6A89">
        <w:t xml:space="preserve"> </w:t>
      </w:r>
      <w:r w:rsidRPr="00B92035">
        <w:t>There will not be parentheses or operator precedence.</w:t>
      </w:r>
    </w:p>
    <w:p w14:paraId="2505B631" w14:textId="77777777" w:rsidR="00B92035" w:rsidRPr="00B92035" w:rsidRDefault="00B92035" w:rsidP="00B92035">
      <w:pPr>
        <w:rPr>
          <w:lang w:val="bg-BG"/>
        </w:rPr>
      </w:pPr>
      <w:r w:rsidRPr="00B92035">
        <w:t xml:space="preserve">Solve the problem </w:t>
      </w:r>
      <w:r w:rsidRPr="00B92035">
        <w:rPr>
          <w:b/>
        </w:rPr>
        <w:t>using a Stack</w:t>
      </w:r>
      <w:r w:rsidRPr="00B92035">
        <w:t>.</w:t>
      </w:r>
    </w:p>
    <w:p w14:paraId="672B3796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lastRenderedPageBreak/>
        <w:t>Examples</w:t>
      </w:r>
    </w:p>
    <w:tbl>
      <w:tblPr>
        <w:tblStyle w:val="TableGrid"/>
        <w:tblW w:w="3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127"/>
      </w:tblGrid>
      <w:tr w:rsidR="00B92035" w:rsidRPr="00B92035" w14:paraId="61B958B7" w14:textId="77777777" w:rsidTr="008411B3">
        <w:trPr>
          <w:trHeight w:val="362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000061C5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127" w:type="dxa"/>
            <w:shd w:val="clear" w:color="auto" w:fill="D9D9D9" w:themeFill="background1" w:themeFillShade="D9"/>
            <w:vAlign w:val="center"/>
          </w:tcPr>
          <w:p w14:paraId="29B361BD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6D8E398F" w14:textId="77777777" w:rsidTr="008411B3">
        <w:tc>
          <w:tcPr>
            <w:tcW w:w="2469" w:type="dxa"/>
          </w:tcPr>
          <w:p w14:paraId="1E8D4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2 + 5 + 10 - 2 - 1</w:t>
            </w:r>
          </w:p>
        </w:tc>
        <w:tc>
          <w:tcPr>
            <w:tcW w:w="1127" w:type="dxa"/>
            <w:vAlign w:val="center"/>
          </w:tcPr>
          <w:p w14:paraId="2E402312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B92035" w:rsidRPr="00B92035" w14:paraId="038129CF" w14:textId="77777777" w:rsidTr="008411B3">
        <w:tc>
          <w:tcPr>
            <w:tcW w:w="2469" w:type="dxa"/>
          </w:tcPr>
          <w:p w14:paraId="044322D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2 - 2 + 5</w:t>
            </w:r>
          </w:p>
        </w:tc>
        <w:tc>
          <w:tcPr>
            <w:tcW w:w="1127" w:type="dxa"/>
            <w:vAlign w:val="center"/>
          </w:tcPr>
          <w:p w14:paraId="1E9CE1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0D2D8C72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2771A544" w14:textId="3EC03DE5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Style w:val="CodeChar"/>
        </w:rPr>
        <w:t>ArrayDeque</w:t>
      </w:r>
      <w:r w:rsidRPr="00B92035">
        <w:rPr>
          <w:rFonts w:ascii="Consolas" w:hAnsi="Consolas"/>
          <w:b/>
          <w:noProof/>
        </w:rPr>
        <w:t>&lt;&gt;</w:t>
      </w:r>
      <w:r w:rsidR="00AB72B5">
        <w:rPr>
          <w:rFonts w:ascii="Consolas" w:hAnsi="Consolas"/>
          <w:b/>
          <w:noProof/>
        </w:rPr>
        <w:t>.</w:t>
      </w:r>
    </w:p>
    <w:p w14:paraId="4DDDEFDA" w14:textId="6C6066FF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Consider using the </w:t>
      </w:r>
      <w:r w:rsidRPr="00B92035">
        <w:rPr>
          <w:rFonts w:ascii="Consolas" w:hAnsi="Consolas"/>
          <w:b/>
          <w:noProof/>
        </w:rPr>
        <w:t>add()</w:t>
      </w:r>
      <w:r w:rsidRPr="00B92035">
        <w:rPr>
          <w:noProof/>
        </w:rPr>
        <w:t xml:space="preserve"> </w:t>
      </w:r>
      <w:r w:rsidRPr="00B92035">
        <w:t>method</w:t>
      </w:r>
      <w:r w:rsidR="00AB72B5">
        <w:t>.</w:t>
      </w:r>
    </w:p>
    <w:p w14:paraId="56476957" w14:textId="10FE3CE3" w:rsidR="00B92035" w:rsidRPr="00B92035" w:rsidRDefault="00AB72B5" w:rsidP="00B92035">
      <w:pPr>
        <w:pStyle w:val="ListParagraph"/>
        <w:numPr>
          <w:ilvl w:val="0"/>
          <w:numId w:val="41"/>
        </w:numPr>
        <w:rPr>
          <w:lang w:val="bg-BG"/>
        </w:rPr>
      </w:pPr>
      <w:r>
        <w:t>You can either</w:t>
      </w:r>
    </w:p>
    <w:p w14:paraId="0CA12512" w14:textId="0630C6B0" w:rsidR="00B92035" w:rsidRPr="00B92035" w:rsidRDefault="00B92035" w:rsidP="00B92035">
      <w:pPr>
        <w:pStyle w:val="ListParagraph"/>
        <w:numPr>
          <w:ilvl w:val="1"/>
          <w:numId w:val="41"/>
        </w:numPr>
        <w:rPr>
          <w:lang w:val="bg-BG"/>
        </w:rPr>
      </w:pPr>
      <w:r w:rsidRPr="00B92035">
        <w:t>add the elements and then pop them out</w:t>
      </w:r>
    </w:p>
    <w:p w14:paraId="1D17DDB0" w14:textId="3F725A49" w:rsidR="00B92035" w:rsidRPr="00B92035" w:rsidRDefault="00B92035" w:rsidP="00B92035">
      <w:pPr>
        <w:pStyle w:val="ListParagraph"/>
        <w:numPr>
          <w:ilvl w:val="1"/>
          <w:numId w:val="41"/>
        </w:numPr>
        <w:rPr>
          <w:lang w:val="bg-BG"/>
        </w:rPr>
      </w:pPr>
      <w:r w:rsidRPr="00B92035">
        <w:t>or push them and reverse the stack</w:t>
      </w:r>
    </w:p>
    <w:p w14:paraId="37A05A9E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Decimal to Binary Converter</w:t>
      </w:r>
    </w:p>
    <w:p w14:paraId="1DC12349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 xml:space="preserve">Create a simple program that </w:t>
      </w:r>
      <w:r w:rsidRPr="00A409C1">
        <w:rPr>
          <w:rFonts w:eastAsia="MS Mincho" w:cstheme="minorHAnsi"/>
          <w:b/>
        </w:rPr>
        <w:t>can convert a decimal number to its binary representation</w:t>
      </w:r>
      <w:r w:rsidRPr="00A409C1">
        <w:rPr>
          <w:rFonts w:eastAsia="MS Mincho" w:cstheme="minorHAnsi"/>
        </w:rPr>
        <w:t xml:space="preserve">. Implement an elegant solution </w:t>
      </w:r>
      <w:r w:rsidRPr="00A409C1">
        <w:rPr>
          <w:rFonts w:eastAsia="MS Mincho" w:cstheme="minorHAnsi"/>
          <w:b/>
        </w:rPr>
        <w:t>using a Stack</w:t>
      </w:r>
      <w:r w:rsidRPr="00A409C1">
        <w:rPr>
          <w:rFonts w:eastAsia="MS Mincho" w:cstheme="minorHAnsi"/>
        </w:rPr>
        <w:t>.</w:t>
      </w:r>
    </w:p>
    <w:p w14:paraId="157370BA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  <w:b/>
        </w:rPr>
        <w:t>Print the binary representation</w:t>
      </w:r>
      <w:r w:rsidRPr="00A409C1">
        <w:rPr>
          <w:rFonts w:eastAsia="MS Mincho" w:cstheme="minorHAnsi"/>
        </w:rPr>
        <w:t xml:space="preserve"> back at the terminal.</w:t>
      </w:r>
    </w:p>
    <w:p w14:paraId="08B854CF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27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0"/>
        <w:gridCol w:w="1710"/>
      </w:tblGrid>
      <w:tr w:rsidR="00B92035" w:rsidRPr="00B92035" w14:paraId="56B22AE4" w14:textId="77777777" w:rsidTr="008411B3">
        <w:trPr>
          <w:trHeight w:val="404"/>
        </w:trPr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29A3662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11251563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13BD3907" w14:textId="77777777" w:rsidTr="009D691B">
        <w:tc>
          <w:tcPr>
            <w:tcW w:w="990" w:type="dxa"/>
          </w:tcPr>
          <w:p w14:paraId="0C2441F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>10</w:t>
            </w:r>
          </w:p>
        </w:tc>
        <w:tc>
          <w:tcPr>
            <w:tcW w:w="1710" w:type="dxa"/>
          </w:tcPr>
          <w:p w14:paraId="6602C7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10</w:t>
            </w:r>
          </w:p>
        </w:tc>
      </w:tr>
      <w:tr w:rsidR="00B92035" w:rsidRPr="00B92035" w14:paraId="60E67E35" w14:textId="77777777" w:rsidTr="009D691B">
        <w:tc>
          <w:tcPr>
            <w:tcW w:w="990" w:type="dxa"/>
          </w:tcPr>
          <w:p w14:paraId="5D4178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1024</w:t>
            </w:r>
          </w:p>
        </w:tc>
        <w:tc>
          <w:tcPr>
            <w:tcW w:w="1710" w:type="dxa"/>
          </w:tcPr>
          <w:p w14:paraId="33ABCD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000000000</w:t>
            </w:r>
          </w:p>
        </w:tc>
      </w:tr>
    </w:tbl>
    <w:p w14:paraId="05849538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A5D3047" w14:textId="57BDB8FB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If the given number is 0, just print 0</w:t>
      </w:r>
      <w:r w:rsidR="00AB72B5">
        <w:t>.</w:t>
      </w:r>
    </w:p>
    <w:p w14:paraId="7411F0B4" w14:textId="23705CF3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Else, while the number is greater than zero, divide it by 2 and push the reminder into the stack</w:t>
      </w:r>
      <w:r w:rsidR="00AB72B5">
        <w:t>.</w:t>
      </w:r>
    </w:p>
    <w:p w14:paraId="6F4C0C38" w14:textId="77777777" w:rsidR="00B92035" w:rsidRPr="00B92035" w:rsidRDefault="00B92035" w:rsidP="008411B3">
      <w:pPr>
        <w:ind w:firstLine="720"/>
        <w:rPr>
          <w:lang w:val="bg-BG"/>
        </w:rPr>
      </w:pPr>
      <w:r w:rsidRPr="00B92035">
        <w:rPr>
          <w:noProof/>
        </w:rPr>
        <w:drawing>
          <wp:inline distT="0" distB="0" distL="0" distR="0" wp14:anchorId="5EB9DCA9" wp14:editId="24F8B789">
            <wp:extent cx="2910782" cy="761103"/>
            <wp:effectExtent l="19050" t="19050" r="23495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63114" cy="774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7DB0A9" w14:textId="6A397A68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When you are done dividing, pop all reminders from the stack, </w:t>
      </w:r>
      <w:r w:rsidR="00AB72B5">
        <w:t>which</w:t>
      </w:r>
      <w:r w:rsidRPr="00B92035">
        <w:t xml:space="preserve"> is the binary representation</w:t>
      </w:r>
      <w:r w:rsidR="00AB72B5">
        <w:t>.</w:t>
      </w:r>
    </w:p>
    <w:p w14:paraId="17EF2807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ching Brackets</w:t>
      </w:r>
    </w:p>
    <w:p w14:paraId="4CDF45D8" w14:textId="77777777" w:rsidR="00B92035" w:rsidRPr="00B92035" w:rsidRDefault="00B92035" w:rsidP="00B92035">
      <w:pPr>
        <w:rPr>
          <w:lang w:val="bg-BG"/>
        </w:rPr>
      </w:pPr>
      <w:r w:rsidRPr="00B92035">
        <w:t>We are given an arithmetical expression with brackets. Scan through the string and extract each sub-expression.</w:t>
      </w:r>
    </w:p>
    <w:p w14:paraId="2C875D3D" w14:textId="77777777" w:rsidR="00B92035" w:rsidRPr="00B92035" w:rsidRDefault="00B92035" w:rsidP="00B92035">
      <w:pPr>
        <w:rPr>
          <w:lang w:val="bg-BG"/>
        </w:rPr>
      </w:pPr>
      <w:r w:rsidRPr="00B92035">
        <w:t>Print the result back at the terminal.</w:t>
      </w:r>
    </w:p>
    <w:p w14:paraId="6010CAF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3510"/>
      </w:tblGrid>
      <w:tr w:rsidR="00B92035" w:rsidRPr="00B92035" w14:paraId="05C5B980" w14:textId="77777777" w:rsidTr="008411B3">
        <w:trPr>
          <w:trHeight w:val="400"/>
        </w:trPr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7F4775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737FB814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5228DBE5" w14:textId="77777777" w:rsidTr="00C65C80">
        <w:tc>
          <w:tcPr>
            <w:tcW w:w="4500" w:type="dxa"/>
          </w:tcPr>
          <w:p w14:paraId="0D6A1C1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 xml:space="preserve">1 +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 xml:space="preserve">2 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* 4 /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3 + 1)) * 5</w:t>
            </w:r>
          </w:p>
        </w:tc>
        <w:tc>
          <w:tcPr>
            <w:tcW w:w="3510" w:type="dxa"/>
          </w:tcPr>
          <w:p w14:paraId="3AC3BDB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2 + 3)</w:t>
            </w:r>
          </w:p>
          <w:p w14:paraId="025149B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3 + 1)</w:t>
            </w:r>
          </w:p>
          <w:p w14:paraId="03864C4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B92035" w:rsidRPr="00B92035" w14:paraId="177D6E6C" w14:textId="77777777" w:rsidTr="00C65C80">
        <w:tc>
          <w:tcPr>
            <w:tcW w:w="4500" w:type="dxa"/>
          </w:tcPr>
          <w:p w14:paraId="0488AF1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3510" w:type="dxa"/>
          </w:tcPr>
          <w:p w14:paraId="0AB18D74" w14:textId="77777777" w:rsidR="00B92035" w:rsidRPr="00CE0993" w:rsidRDefault="00B92035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E0993">
              <w:rPr>
                <w:rFonts w:ascii="Consolas" w:hAnsi="Consolas"/>
                <w:bCs/>
                <w:noProof/>
              </w:rPr>
              <w:t>(2 + 3)</w:t>
            </w:r>
          </w:p>
          <w:p w14:paraId="588C3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lastRenderedPageBreak/>
              <w:t>(2 + 3)</w:t>
            </w:r>
          </w:p>
        </w:tc>
      </w:tr>
    </w:tbl>
    <w:p w14:paraId="4201DA5C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lastRenderedPageBreak/>
        <w:t>Hints</w:t>
      </w:r>
    </w:p>
    <w:p w14:paraId="5C22CCF1" w14:textId="0BB19546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 xml:space="preserve">Use a stack, namely an </w:t>
      </w:r>
      <w:r w:rsidRPr="00B92035">
        <w:rPr>
          <w:rFonts w:ascii="Consolas" w:hAnsi="Consolas"/>
          <w:b/>
          <w:noProof/>
        </w:rPr>
        <w:t>ArrayDeque()</w:t>
      </w:r>
      <w:r w:rsidR="00A409C1" w:rsidRPr="00AB72B5">
        <w:rPr>
          <w:lang w:val="bg-BG"/>
        </w:rPr>
        <w:t>.</w:t>
      </w:r>
    </w:p>
    <w:p w14:paraId="3E1D2B5E" w14:textId="1D721BAA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>Scan through the expression searching for brackets</w:t>
      </w:r>
      <w:r w:rsidR="00A409C1">
        <w:rPr>
          <w:lang w:val="bg-BG"/>
        </w:rPr>
        <w:t>:</w:t>
      </w:r>
    </w:p>
    <w:p w14:paraId="00158B9F" w14:textId="332FCE0C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If you find an opening bracket, push the index into the stack</w:t>
      </w:r>
      <w:r w:rsidR="00A409C1">
        <w:rPr>
          <w:lang w:val="bg-BG"/>
        </w:rPr>
        <w:t>.</w:t>
      </w:r>
    </w:p>
    <w:p w14:paraId="5599F767" w14:textId="4E2F87F5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 xml:space="preserve">If you find a closing </w:t>
      </w:r>
      <w:r w:rsidR="008411B3" w:rsidRPr="00B92035">
        <w:t>bracket,</w:t>
      </w:r>
      <w:r w:rsidRPr="00B92035">
        <w:t xml:space="preserve"> pop the topmost element from the stack. This is the index of the opening bracket.</w:t>
      </w:r>
    </w:p>
    <w:p w14:paraId="0EB4FD71" w14:textId="6865D252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Use the current and the popped index to extract the sub-expression</w:t>
      </w:r>
      <w:r w:rsidR="00A409C1">
        <w:rPr>
          <w:lang w:val="bg-BG"/>
        </w:rPr>
        <w:t>.</w:t>
      </w:r>
    </w:p>
    <w:p w14:paraId="506BA30E" w14:textId="77777777" w:rsidR="00B92035" w:rsidRPr="00B92035" w:rsidRDefault="00B92035" w:rsidP="00B92035">
      <w:pPr>
        <w:rPr>
          <w:lang w:val="bg-BG"/>
        </w:rPr>
      </w:pPr>
      <w:r w:rsidRPr="00B92035">
        <w:rPr>
          <w:noProof/>
        </w:rPr>
        <w:drawing>
          <wp:inline distT="0" distB="0" distL="0" distR="0" wp14:anchorId="60D043E0" wp14:editId="1887609A">
            <wp:extent cx="5169477" cy="1385133"/>
            <wp:effectExtent l="19050" t="19050" r="1270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3224" cy="1394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5B231B" w14:textId="77777777" w:rsidR="00B92035" w:rsidRPr="00B92035" w:rsidRDefault="00B92035" w:rsidP="00B92035">
      <w:pPr>
        <w:pStyle w:val="Heading1"/>
        <w:numPr>
          <w:ilvl w:val="0"/>
          <w:numId w:val="42"/>
        </w:numPr>
        <w:rPr>
          <w:lang w:val="bg-BG"/>
        </w:rPr>
      </w:pPr>
      <w:r w:rsidRPr="00B92035">
        <w:t>Working with Queues</w:t>
      </w:r>
    </w:p>
    <w:p w14:paraId="5F5EA689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Printer Queue</w:t>
      </w:r>
    </w:p>
    <w:p w14:paraId="3F061867" w14:textId="7B5A1AD0" w:rsidR="00A409C1" w:rsidRDefault="00B92035" w:rsidP="00B92035">
      <w:r w:rsidRPr="00B92035">
        <w:t xml:space="preserve">The printer queue is a simple way to control the order of files sent to a printer device. We know that a single printer can be shared between multiple devices. So to preserve the order of the files sent, we can use </w:t>
      </w:r>
      <w:r w:rsidR="00AB72B5">
        <w:t xml:space="preserve">a </w:t>
      </w:r>
      <w:r w:rsidRPr="00B92035">
        <w:t xml:space="preserve">queue. </w:t>
      </w:r>
    </w:p>
    <w:p w14:paraId="4D27CCE8" w14:textId="11E25318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A409C1" w:rsidRPr="00B92035">
        <w:t>program which</w:t>
      </w:r>
      <w:r w:rsidRPr="00B92035">
        <w:t xml:space="preserve"> takes filenames until </w:t>
      </w:r>
      <w:r w:rsidR="00AB72B5">
        <w:t xml:space="preserve">the </w:t>
      </w:r>
      <w:r w:rsidRPr="00AB72B5">
        <w:t>"</w:t>
      </w:r>
      <w:r w:rsidRPr="00A409C1">
        <w:rPr>
          <w:rFonts w:ascii="Consolas" w:hAnsi="Consolas"/>
          <w:b/>
        </w:rPr>
        <w:t>print</w:t>
      </w:r>
      <w:r w:rsidRPr="00AB72B5">
        <w:t>"</w:t>
      </w:r>
      <w:r w:rsidRPr="00B92035">
        <w:rPr>
          <w:b/>
        </w:rPr>
        <w:t xml:space="preserve"> </w:t>
      </w:r>
      <w:r w:rsidRPr="00B92035">
        <w:t>command is received. Then as output</w:t>
      </w:r>
      <w:r w:rsidR="004A6A89">
        <w:t>,</w:t>
      </w:r>
      <w:r w:rsidRPr="00B92035">
        <w:t xml:space="preserve"> print the filenames in the order of printing. Some of the tasks may be </w:t>
      </w:r>
      <w:r w:rsidRPr="00B92035">
        <w:rPr>
          <w:b/>
        </w:rPr>
        <w:t>canceled</w:t>
      </w:r>
      <w:r w:rsidR="004A6A89">
        <w:t>. I</w:t>
      </w:r>
      <w:r w:rsidRPr="00B92035">
        <w:t xml:space="preserve">f you receive </w:t>
      </w:r>
      <w:r w:rsidRPr="00AB72B5">
        <w:t>"</w:t>
      </w:r>
      <w:r w:rsidRPr="00A409C1">
        <w:rPr>
          <w:rFonts w:ascii="Consolas" w:hAnsi="Consolas"/>
          <w:b/>
        </w:rPr>
        <w:t>cancel</w:t>
      </w:r>
      <w:r w:rsidRPr="00AB72B5">
        <w:t>"</w:t>
      </w:r>
      <w:r w:rsidRPr="00B92035">
        <w:rPr>
          <w:b/>
        </w:rPr>
        <w:t xml:space="preserve"> </w:t>
      </w:r>
      <w:r w:rsidRPr="00B92035">
        <w:t>you have to remove the first file to be printed. If there is no current file to be printed</w:t>
      </w:r>
      <w:r w:rsidR="004A6A89">
        <w:t>,</w:t>
      </w:r>
      <w:r w:rsidRPr="00B92035">
        <w:t xml:space="preserve"> print </w:t>
      </w:r>
      <w:r w:rsidRPr="00AB72B5">
        <w:t>"</w:t>
      </w:r>
      <w:r w:rsidRPr="00A409C1">
        <w:rPr>
          <w:rFonts w:ascii="Consolas" w:hAnsi="Consolas"/>
          <w:b/>
        </w:rPr>
        <w:t>Printer is on standby</w:t>
      </w:r>
      <w:r w:rsidRPr="00AB72B5">
        <w:t>"</w:t>
      </w:r>
      <w:r w:rsidRPr="00B92035">
        <w:t>.</w:t>
      </w:r>
    </w:p>
    <w:p w14:paraId="0AECB2C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57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449"/>
      </w:tblGrid>
      <w:tr w:rsidR="00B92035" w:rsidRPr="00B92035" w14:paraId="168B6256" w14:textId="77777777" w:rsidTr="00A409C1">
        <w:trPr>
          <w:trHeight w:val="347"/>
        </w:trPr>
        <w:tc>
          <w:tcPr>
            <w:tcW w:w="2335" w:type="dxa"/>
            <w:shd w:val="clear" w:color="auto" w:fill="D9D9D9"/>
            <w:vAlign w:val="center"/>
          </w:tcPr>
          <w:p w14:paraId="3593559C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49" w:type="dxa"/>
            <w:shd w:val="clear" w:color="auto" w:fill="D9D9D9"/>
            <w:vAlign w:val="center"/>
          </w:tcPr>
          <w:p w14:paraId="704808ED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0CD380BC" w14:textId="77777777" w:rsidTr="00C65C80">
        <w:trPr>
          <w:trHeight w:val="16"/>
        </w:trPr>
        <w:tc>
          <w:tcPr>
            <w:tcW w:w="2335" w:type="dxa"/>
          </w:tcPr>
          <w:p w14:paraId="7C4848F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Lab.docx</w:t>
            </w:r>
          </w:p>
          <w:p w14:paraId="7C252A9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8E0AA11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1DE930B5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15FE642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B53E75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  <w:p w14:paraId="3CDE7B33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E292CC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</w:t>
            </w:r>
          </w:p>
          <w:p w14:paraId="4CA741DB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449" w:type="dxa"/>
          </w:tcPr>
          <w:p w14:paraId="4796428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Lab.docx</w:t>
            </w:r>
          </w:p>
          <w:p w14:paraId="6A840CD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66EC6F7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77DE5C8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3E4D53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</w:tc>
      </w:tr>
      <w:tr w:rsidR="00C65C80" w:rsidRPr="00B92035" w14:paraId="7D59C03B" w14:textId="77777777" w:rsidTr="00C65C80">
        <w:trPr>
          <w:trHeight w:val="16"/>
        </w:trPr>
        <w:tc>
          <w:tcPr>
            <w:tcW w:w="2335" w:type="dxa"/>
          </w:tcPr>
          <w:p w14:paraId="20332693" w14:textId="374ED158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655B9910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060BD57B" w14:textId="705EF4F2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ext.txt</w:t>
            </w:r>
          </w:p>
          <w:p w14:paraId="0F097AEC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9BD5BCA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0774D17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3B4C631" w14:textId="2BD55D2C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</w:t>
            </w:r>
          </w:p>
        </w:tc>
        <w:tc>
          <w:tcPr>
            <w:tcW w:w="3449" w:type="dxa"/>
          </w:tcPr>
          <w:p w14:paraId="65193E50" w14:textId="513FE17F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47878A1" w14:textId="20AA631A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Text.txt</w:t>
            </w:r>
          </w:p>
          <w:p w14:paraId="6CB86BBD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792436DD" w14:textId="7A0A14C9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</w:tc>
      </w:tr>
    </w:tbl>
    <w:p w14:paraId="28FE6E29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3D4E7C5" w14:textId="33AC0F7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t>.</w:t>
      </w:r>
    </w:p>
    <w:p w14:paraId="59CC5857" w14:textId="43EEE4D9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lastRenderedPageBreak/>
        <w:t xml:space="preserve">Use </w:t>
      </w:r>
      <w:proofErr w:type="gramStart"/>
      <w:r w:rsidRPr="00AB72B5">
        <w:rPr>
          <w:rFonts w:ascii="Consolas" w:hAnsi="Consolas"/>
          <w:b/>
        </w:rPr>
        <w:t>offer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add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0F65F167" w14:textId="3B95BF8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  <w:noProof/>
        </w:rPr>
        <w:t>pollFirst</w:t>
      </w:r>
      <w:r w:rsidRPr="00AB72B5">
        <w:rPr>
          <w:rFonts w:ascii="Consolas" w:hAnsi="Consolas"/>
          <w:b/>
        </w:rPr>
        <w:t>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 xml:space="preserve">when print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54EAB031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Hot Potato</w:t>
      </w:r>
    </w:p>
    <w:p w14:paraId="4A763558" w14:textId="329A790A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eastAsia="MS Mincho" w:cstheme="minorHAnsi"/>
        </w:rPr>
        <w:t xml:space="preserve">Hot potato is a game in which </w:t>
      </w:r>
      <w:r w:rsidRPr="00A409C1">
        <w:rPr>
          <w:rFonts w:eastAsia="MS Mincho" w:cstheme="minorHAnsi"/>
          <w:b/>
        </w:rPr>
        <w:t>children form a circle and start passing a hot potato</w:t>
      </w:r>
      <w:r w:rsidRPr="00A409C1">
        <w:rPr>
          <w:rFonts w:eastAsia="MS Mincho" w:cstheme="minorHAnsi"/>
        </w:rPr>
        <w:t>. The counting starts with the fi</w:t>
      </w:r>
      <w:r w:rsidR="00AB72B5">
        <w:rPr>
          <w:rFonts w:eastAsia="MS Mincho" w:cstheme="minorHAnsi"/>
        </w:rPr>
        <w:t>r</w:t>
      </w:r>
      <w:r w:rsidRPr="00A409C1">
        <w:rPr>
          <w:rFonts w:eastAsia="MS Mincho" w:cstheme="minorHAnsi"/>
        </w:rPr>
        <w:t xml:space="preserve">st kid. </w:t>
      </w:r>
      <w:r w:rsidRPr="00A409C1">
        <w:rPr>
          <w:rFonts w:eastAsia="MS Mincho" w:cstheme="minorHAnsi"/>
          <w:b/>
        </w:rPr>
        <w:t>Every n</w:t>
      </w:r>
      <w:r w:rsidRPr="00A409C1">
        <w:rPr>
          <w:rFonts w:eastAsia="MS Mincho" w:cstheme="minorHAnsi"/>
          <w:b/>
          <w:vertAlign w:val="superscript"/>
        </w:rPr>
        <w:t>th</w:t>
      </w:r>
      <w:r w:rsidRPr="00A409C1">
        <w:rPr>
          <w:rFonts w:cstheme="minorHAnsi"/>
          <w:b/>
        </w:rPr>
        <w:t xml:space="preserve"> toss</w:t>
      </w:r>
      <w:r w:rsidR="004A6A89">
        <w:rPr>
          <w:rFonts w:cstheme="minorHAnsi"/>
          <w:b/>
        </w:rPr>
        <w:t>,</w:t>
      </w:r>
      <w:r w:rsidRPr="00A409C1">
        <w:rPr>
          <w:rFonts w:cstheme="minorHAnsi"/>
          <w:b/>
        </w:rPr>
        <w:t xml:space="preserve"> the child left with the potato leaves the game</w:t>
      </w:r>
      <w:r w:rsidRPr="00A409C1">
        <w:rPr>
          <w:rFonts w:cstheme="minorHAnsi"/>
        </w:rPr>
        <w:t xml:space="preserve">. When a kid leaves the game, it passes the potato forward. This continues repeating </w:t>
      </w:r>
      <w:r w:rsidRPr="00A409C1">
        <w:rPr>
          <w:rFonts w:cstheme="minorHAnsi"/>
          <w:b/>
        </w:rPr>
        <w:t>until there is only one kid left</w:t>
      </w:r>
      <w:r w:rsidRPr="00A409C1">
        <w:rPr>
          <w:rFonts w:cstheme="minorHAnsi"/>
        </w:rPr>
        <w:t>.</w:t>
      </w:r>
    </w:p>
    <w:p w14:paraId="33E9603D" w14:textId="6B224CBF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cstheme="minorHAnsi"/>
        </w:rPr>
        <w:t xml:space="preserve">Create a program that simulates the game of Hot Potato. </w:t>
      </w:r>
      <w:r w:rsidRPr="00A409C1">
        <w:rPr>
          <w:rFonts w:cstheme="minorHAnsi"/>
          <w:b/>
        </w:rPr>
        <w:t>Print every kid that is removed from the circle</w:t>
      </w:r>
      <w:r w:rsidRPr="00A409C1">
        <w:rPr>
          <w:rFonts w:cstheme="minorHAnsi"/>
        </w:rPr>
        <w:t xml:space="preserve">. In the end, </w:t>
      </w:r>
      <w:r w:rsidRPr="00A409C1">
        <w:rPr>
          <w:rFonts w:cstheme="minorHAnsi"/>
          <w:b/>
        </w:rPr>
        <w:t>print the kid that is left last</w:t>
      </w:r>
      <w:r w:rsidRPr="00A409C1">
        <w:rPr>
          <w:rFonts w:cstheme="minorHAnsi"/>
        </w:rPr>
        <w:t>.</w:t>
      </w:r>
    </w:p>
    <w:p w14:paraId="1B1DD3E3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62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45"/>
        <w:gridCol w:w="2250"/>
      </w:tblGrid>
      <w:tr w:rsidR="00B92035" w:rsidRPr="00B92035" w14:paraId="6FF44639" w14:textId="77777777" w:rsidTr="00A35E62">
        <w:trPr>
          <w:trHeight w:val="420"/>
        </w:trPr>
        <w:tc>
          <w:tcPr>
            <w:tcW w:w="4045" w:type="dxa"/>
            <w:shd w:val="clear" w:color="auto" w:fill="D9D9D9"/>
            <w:vAlign w:val="center"/>
          </w:tcPr>
          <w:p w14:paraId="6256692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50" w:type="dxa"/>
            <w:shd w:val="clear" w:color="auto" w:fill="D9D9D9"/>
            <w:vAlign w:val="center"/>
          </w:tcPr>
          <w:p w14:paraId="280C03A3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489AE67F" w14:textId="77777777" w:rsidTr="009D691B">
        <w:trPr>
          <w:trHeight w:val="16"/>
        </w:trPr>
        <w:tc>
          <w:tcPr>
            <w:tcW w:w="4045" w:type="dxa"/>
          </w:tcPr>
          <w:p w14:paraId="125DBB8E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Sam John Sara</w:t>
            </w:r>
          </w:p>
          <w:p w14:paraId="1D1D32A3" w14:textId="30F101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250" w:type="dxa"/>
          </w:tcPr>
          <w:p w14:paraId="042C6166" w14:textId="69B1BBE0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John</w:t>
            </w:r>
          </w:p>
          <w:p w14:paraId="35A132CA" w14:textId="3121CBE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042633B9" w14:textId="318C93C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  <w:tr w:rsidR="00B92035" w:rsidRPr="00B92035" w14:paraId="4678F3F9" w14:textId="77777777" w:rsidTr="009D691B">
        <w:trPr>
          <w:trHeight w:val="115"/>
        </w:trPr>
        <w:tc>
          <w:tcPr>
            <w:tcW w:w="4045" w:type="dxa"/>
          </w:tcPr>
          <w:p w14:paraId="5A8769A1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Sam John Zak</w:t>
            </w:r>
          </w:p>
          <w:p w14:paraId="278E4785" w14:textId="17EC277F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250" w:type="dxa"/>
          </w:tcPr>
          <w:p w14:paraId="185A9269" w14:textId="3D87A834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F33ED3">
              <w:rPr>
                <w:rFonts w:ascii="Consolas" w:eastAsia="Calibri" w:hAnsi="Consolas" w:cs="Times New Roman"/>
                <w:noProof/>
              </w:rPr>
              <w:t>Zak</w:t>
            </w:r>
          </w:p>
          <w:p w14:paraId="65AF787F" w14:textId="1DD008C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17AE7C60" w14:textId="47529AFE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1BE6395B" w14:textId="2EBB38E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6A3320A9" w14:textId="5995249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John</w:t>
            </w:r>
          </w:p>
        </w:tc>
      </w:tr>
      <w:tr w:rsidR="00B92035" w:rsidRPr="00B92035" w14:paraId="7EA68CA2" w14:textId="77777777" w:rsidTr="009D691B">
        <w:trPr>
          <w:trHeight w:val="115"/>
        </w:trPr>
        <w:tc>
          <w:tcPr>
            <w:tcW w:w="4045" w:type="dxa"/>
          </w:tcPr>
          <w:p w14:paraId="30A171CB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5A2AD674" w14:textId="3C9735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250" w:type="dxa"/>
          </w:tcPr>
          <w:p w14:paraId="3872169A" w14:textId="1EF96A6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BD9F275" w14:textId="45CEDA8B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4337242E" w14:textId="4F27BE2A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3573E2F6" w14:textId="1001B317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ra</w:t>
            </w:r>
          </w:p>
          <w:p w14:paraId="39D6C093" w14:textId="70530F0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Kendal</w:t>
            </w:r>
          </w:p>
        </w:tc>
      </w:tr>
    </w:tbl>
    <w:p w14:paraId="566E1CC2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h Potato</w:t>
      </w:r>
    </w:p>
    <w:p w14:paraId="59522CB2" w14:textId="4FB2A376" w:rsidR="00B92035" w:rsidRPr="00A35E62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Rework</w:t>
      </w:r>
      <w:r w:rsidR="00A35E62">
        <w:rPr>
          <w:rFonts w:eastAsia="MS Mincho" w:cstheme="minorHAnsi"/>
        </w:rPr>
        <w:t xml:space="preserve"> the previous problem</w:t>
      </w:r>
      <w:r w:rsidR="009B156D">
        <w:rPr>
          <w:rFonts w:eastAsia="MS Mincho" w:cstheme="minorHAnsi"/>
        </w:rPr>
        <w:t xml:space="preserve"> </w:t>
      </w:r>
      <w:r w:rsidR="009B156D" w:rsidRPr="009B156D">
        <w:rPr>
          <w:rFonts w:eastAsia="MS Mincho" w:cstheme="minorHAnsi"/>
        </w:rPr>
        <w:t xml:space="preserve">by </w:t>
      </w:r>
      <w:r w:rsidR="009B156D" w:rsidRPr="009B156D">
        <w:rPr>
          <w:rFonts w:eastAsia="MS Mincho" w:cstheme="minorHAnsi"/>
          <w:b/>
          <w:bCs/>
        </w:rPr>
        <w:t xml:space="preserve">using a </w:t>
      </w:r>
      <w:proofErr w:type="spellStart"/>
      <w:r w:rsidR="009B156D" w:rsidRPr="009B156D">
        <w:rPr>
          <w:rFonts w:eastAsia="MS Mincho" w:cstheme="minorHAnsi"/>
          <w:b/>
          <w:bCs/>
        </w:rPr>
        <w:t>PriorityQueue</w:t>
      </w:r>
      <w:proofErr w:type="spellEnd"/>
      <w:r w:rsidR="00A35E62">
        <w:rPr>
          <w:rFonts w:eastAsia="MS Mincho" w:cstheme="minorHAnsi"/>
        </w:rPr>
        <w:t xml:space="preserve"> so that a </w:t>
      </w:r>
      <w:r w:rsidRPr="00A409C1">
        <w:rPr>
          <w:rFonts w:eastAsia="MS Mincho" w:cstheme="minorHAnsi"/>
          <w:b/>
        </w:rPr>
        <w:t xml:space="preserve">child is removed only on a composite </w:t>
      </w:r>
      <w:r w:rsidRPr="00A409C1">
        <w:rPr>
          <w:rFonts w:eastAsia="MS Mincho" w:cstheme="minorHAnsi"/>
          <w:b/>
          <w:noProof/>
        </w:rPr>
        <w:t>(</w:t>
      </w:r>
      <w:r w:rsidRPr="00A409C1">
        <w:rPr>
          <w:rFonts w:eastAsia="MS Mincho" w:cstheme="minorHAnsi"/>
          <w:b/>
        </w:rPr>
        <w:t>not prime</w:t>
      </w:r>
      <w:r w:rsidRPr="00A409C1">
        <w:rPr>
          <w:rFonts w:eastAsia="MS Mincho" w:cstheme="minorHAnsi"/>
          <w:b/>
          <w:noProof/>
        </w:rPr>
        <w:t xml:space="preserve">) </w:t>
      </w:r>
      <w:r w:rsidRPr="00A409C1">
        <w:rPr>
          <w:rFonts w:eastAsia="MS Mincho" w:cstheme="minorHAnsi"/>
          <w:b/>
        </w:rPr>
        <w:t>cycle</w:t>
      </w:r>
      <w:r w:rsidRPr="00A409C1">
        <w:rPr>
          <w:rFonts w:eastAsia="MS Mincho" w:cstheme="minorHAnsi"/>
        </w:rPr>
        <w:t xml:space="preserve"> </w:t>
      </w:r>
      <w:r w:rsidRPr="00A409C1">
        <w:rPr>
          <w:rFonts w:eastAsia="MS Mincho" w:cstheme="minorHAnsi"/>
          <w:noProof/>
        </w:rPr>
        <w:t>(</w:t>
      </w:r>
      <w:r w:rsidRPr="00A409C1">
        <w:rPr>
          <w:rFonts w:eastAsia="MS Mincho" w:cstheme="minorHAnsi"/>
        </w:rPr>
        <w:t>cycles start from 1</w:t>
      </w:r>
      <w:r w:rsidRPr="00A409C1">
        <w:rPr>
          <w:rFonts w:eastAsia="MS Mincho" w:cstheme="minorHAnsi"/>
          <w:noProof/>
        </w:rPr>
        <w:t>)</w:t>
      </w:r>
      <w:r w:rsidR="00A35E62">
        <w:rPr>
          <w:rFonts w:eastAsia="MS Mincho" w:cstheme="minorHAnsi"/>
          <w:noProof/>
          <w:lang w:val="bg-BG"/>
        </w:rPr>
        <w:t xml:space="preserve">. </w:t>
      </w:r>
    </w:p>
    <w:p w14:paraId="408989EC" w14:textId="1DE72C9B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b/>
          <w:lang w:val="bg-BG"/>
        </w:rPr>
      </w:pPr>
      <w:r w:rsidRPr="00A409C1">
        <w:rPr>
          <w:rFonts w:eastAsia="MS Mincho" w:cstheme="minorHAnsi"/>
        </w:rPr>
        <w:t xml:space="preserve">If a </w:t>
      </w:r>
      <w:r w:rsidRPr="00A409C1">
        <w:rPr>
          <w:rFonts w:eastAsia="MS Mincho" w:cstheme="minorHAnsi"/>
          <w:b/>
        </w:rPr>
        <w:t>cycle is prime</w:t>
      </w:r>
      <w:r w:rsidRPr="00A409C1">
        <w:rPr>
          <w:rFonts w:eastAsia="MS Mincho" w:cstheme="minorHAnsi"/>
        </w:rPr>
        <w:t xml:space="preserve">, </w:t>
      </w:r>
      <w:r w:rsidRPr="00A409C1">
        <w:rPr>
          <w:rFonts w:eastAsia="MS Mincho" w:cstheme="minorHAnsi"/>
          <w:b/>
        </w:rPr>
        <w:t>print the child's name.</w:t>
      </w:r>
    </w:p>
    <w:p w14:paraId="777CF3BB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As before, print the name of the child that is left last.</w:t>
      </w:r>
    </w:p>
    <w:p w14:paraId="0F9F3457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75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48"/>
        <w:gridCol w:w="3260"/>
      </w:tblGrid>
      <w:tr w:rsidR="00B92035" w:rsidRPr="00B92035" w14:paraId="0CBA622C" w14:textId="77777777" w:rsidTr="00A35E62">
        <w:trPr>
          <w:trHeight w:val="337"/>
        </w:trPr>
        <w:tc>
          <w:tcPr>
            <w:tcW w:w="4248" w:type="dxa"/>
            <w:shd w:val="clear" w:color="auto" w:fill="D9D9D9"/>
            <w:vAlign w:val="center"/>
          </w:tcPr>
          <w:p w14:paraId="69A7943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260" w:type="dxa"/>
            <w:shd w:val="clear" w:color="auto" w:fill="D9D9D9"/>
            <w:vAlign w:val="center"/>
          </w:tcPr>
          <w:p w14:paraId="5CED0A8B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248FCEAC" w14:textId="77777777" w:rsidTr="009D691B">
        <w:trPr>
          <w:trHeight w:val="16"/>
        </w:trPr>
        <w:tc>
          <w:tcPr>
            <w:tcW w:w="4248" w:type="dxa"/>
          </w:tcPr>
          <w:p w14:paraId="38526FEA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Maria Peter George</w:t>
            </w:r>
          </w:p>
          <w:p w14:paraId="050D9061" w14:textId="4D9C28F1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3260" w:type="dxa"/>
          </w:tcPr>
          <w:p w14:paraId="495F5CBE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6A75B8A4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Maria</w:t>
            </w:r>
          </w:p>
          <w:p w14:paraId="413960B1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Maria</w:t>
            </w:r>
          </w:p>
          <w:p w14:paraId="513F3C78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Maria</w:t>
            </w:r>
          </w:p>
          <w:p w14:paraId="0BDC7C0E" w14:textId="01FF9D17" w:rsidR="00B92035" w:rsidRPr="00B92035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Last is Peter</w:t>
            </w:r>
          </w:p>
        </w:tc>
      </w:tr>
      <w:tr w:rsidR="00B92035" w:rsidRPr="00B92035" w14:paraId="74DEED88" w14:textId="77777777" w:rsidTr="009D691B">
        <w:trPr>
          <w:trHeight w:val="115"/>
        </w:trPr>
        <w:tc>
          <w:tcPr>
            <w:tcW w:w="4248" w:type="dxa"/>
          </w:tcPr>
          <w:p w14:paraId="3149C0A1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44C94C5E" w14:textId="756FA173" w:rsidR="00B92035" w:rsidRPr="00B92035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260" w:type="dxa"/>
          </w:tcPr>
          <w:p w14:paraId="0546C591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7160FB7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Kendal</w:t>
            </w:r>
          </w:p>
          <w:p w14:paraId="74659042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Kendal</w:t>
            </w:r>
          </w:p>
          <w:p w14:paraId="775C1754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Kendal</w:t>
            </w:r>
          </w:p>
          <w:p w14:paraId="22F7EC53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Misha</w:t>
            </w:r>
          </w:p>
          <w:p w14:paraId="1C31FAE8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44734616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Peter</w:t>
            </w:r>
          </w:p>
          <w:p w14:paraId="15548F7D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lastRenderedPageBreak/>
              <w:t>Removed Peter</w:t>
            </w:r>
          </w:p>
          <w:p w14:paraId="04C78250" w14:textId="68116B8D" w:rsidR="00B92035" w:rsidRPr="00B92035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</w:tbl>
    <w:p w14:paraId="274B7CA2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lastRenderedPageBreak/>
        <w:t>Browser History Upgrade</w:t>
      </w:r>
    </w:p>
    <w:p w14:paraId="15F92101" w14:textId="7EE19A3A" w:rsidR="00B92035" w:rsidRPr="00AB72B5" w:rsidRDefault="00B92035" w:rsidP="00B92035">
      <w:pPr>
        <w:tabs>
          <w:tab w:val="num" w:pos="720"/>
        </w:tabs>
        <w:rPr>
          <w:lang w:val="bg-BG"/>
        </w:rPr>
      </w:pPr>
      <w:r w:rsidRPr="00B92035">
        <w:t xml:space="preserve">Extend "Browser History" with a </w:t>
      </w:r>
      <w:r w:rsidRPr="00AB72B5">
        <w:t>"</w:t>
      </w:r>
      <w:r w:rsidRPr="00A35E62">
        <w:rPr>
          <w:rFonts w:ascii="Consolas" w:hAnsi="Consolas"/>
          <w:b/>
        </w:rPr>
        <w:t>forward</w:t>
      </w:r>
      <w:r w:rsidRPr="00AB72B5">
        <w:t>"</w:t>
      </w:r>
      <w:r w:rsidRPr="00B92035">
        <w:t xml:space="preserve"> </w:t>
      </w:r>
      <w:r w:rsidR="00A35E62" w:rsidRPr="00B92035">
        <w:t>instruction, which</w:t>
      </w:r>
      <w:r w:rsidRPr="00B92035">
        <w:t xml:space="preserve"> visits </w:t>
      </w:r>
      <w:r w:rsidRPr="00B92035">
        <w:rPr>
          <w:noProof/>
        </w:rPr>
        <w:t xml:space="preserve">URLs </w:t>
      </w:r>
      <w:r w:rsidRPr="00B92035">
        <w:t xml:space="preserve">that were navigated away from by </w:t>
      </w:r>
      <w:r w:rsidRPr="00AB72B5">
        <w:t>"</w:t>
      </w:r>
      <w:r w:rsidRPr="00A35E62">
        <w:rPr>
          <w:rFonts w:ascii="Consolas" w:hAnsi="Consolas"/>
          <w:b/>
        </w:rPr>
        <w:t>back</w:t>
      </w:r>
      <w:r w:rsidRPr="00AB72B5">
        <w:t>"</w:t>
      </w:r>
      <w:r w:rsidR="00AB72B5">
        <w:rPr>
          <w:lang w:val="bg-BG"/>
        </w:rPr>
        <w:t>.</w:t>
      </w:r>
    </w:p>
    <w:p w14:paraId="1173E827" w14:textId="54039F0B" w:rsidR="00B92035" w:rsidRPr="00B92035" w:rsidRDefault="00B92035" w:rsidP="00B92035">
      <w:pPr>
        <w:tabs>
          <w:tab w:val="num" w:pos="1440"/>
        </w:tabs>
        <w:rPr>
          <w:lang w:val="bg-BG"/>
        </w:rPr>
      </w:pPr>
      <w:r w:rsidRPr="00B92035">
        <w:t xml:space="preserve">Each forward instruction visits the next </w:t>
      </w:r>
      <w:r w:rsidR="00A35E62" w:rsidRPr="00B92035">
        <w:t>most recent</w:t>
      </w:r>
      <w:r w:rsidRPr="00B92035">
        <w:t xml:space="preserve"> such </w:t>
      </w:r>
      <w:r w:rsidRPr="00B92035">
        <w:rPr>
          <w:noProof/>
        </w:rPr>
        <w:t>URL</w:t>
      </w:r>
      <w:r w:rsidRPr="00B92035">
        <w:t xml:space="preserve">. If normal navigation happens, all potential forward </w:t>
      </w:r>
      <w:r w:rsidRPr="00B92035">
        <w:rPr>
          <w:noProof/>
        </w:rPr>
        <w:t xml:space="preserve">URLs </w:t>
      </w:r>
      <w:r w:rsidRPr="00B92035">
        <w:t xml:space="preserve">are removed until a new back instruction is given </w:t>
      </w:r>
      <w:r w:rsidR="00AB72B5" w:rsidRPr="00B92035">
        <w:t>if</w:t>
      </w:r>
      <w:r w:rsidRPr="00B92035">
        <w:t xml:space="preserve"> the forward instruction can</w:t>
      </w:r>
      <w:r w:rsidR="004A6A89">
        <w:t>'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t>"</w:t>
      </w:r>
      <w:r w:rsidRPr="00A35E62">
        <w:rPr>
          <w:rFonts w:ascii="Consolas" w:hAnsi="Consolas"/>
          <w:b/>
        </w:rPr>
        <w:t xml:space="preserve">no next </w:t>
      </w:r>
      <w:r w:rsidRPr="00A35E62">
        <w:rPr>
          <w:rFonts w:ascii="Consolas" w:hAnsi="Consolas"/>
          <w:b/>
          <w:noProof/>
        </w:rPr>
        <w:t>URLs</w:t>
      </w:r>
      <w:r w:rsidRPr="00AB72B5">
        <w:t>"</w:t>
      </w:r>
      <w:r w:rsidRPr="00B92035">
        <w:rPr>
          <w:b/>
        </w:rPr>
        <w:t>.</w:t>
      </w:r>
    </w:p>
    <w:p w14:paraId="269DC9E8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4720"/>
      </w:tblGrid>
      <w:tr w:rsidR="00B92035" w:rsidRPr="00B92035" w14:paraId="64D98B76" w14:textId="77777777" w:rsidTr="00AB72B5">
        <w:trPr>
          <w:trHeight w:val="348"/>
        </w:trPr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E57836E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4720" w:type="dxa"/>
            <w:shd w:val="clear" w:color="auto" w:fill="D9D9D9" w:themeFill="background1" w:themeFillShade="D9"/>
            <w:vAlign w:val="center"/>
          </w:tcPr>
          <w:p w14:paraId="4E59C4A3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A35E62" w14:paraId="4C857FB6" w14:textId="77777777" w:rsidTr="00AB72B5">
        <w:tc>
          <w:tcPr>
            <w:tcW w:w="4404" w:type="dxa"/>
          </w:tcPr>
          <w:p w14:paraId="08C81D7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001E16E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1D622F4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5ABCA4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21073D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C39B59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6CF8F0B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2537B4E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65232D9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19A1FB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courses</w:t>
            </w:r>
          </w:p>
          <w:p w14:paraId="60BF084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1BADFF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7D22A08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34757D0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1A4AB76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3F6A00C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60AC5B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4F2E31F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3A3F3F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27822C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48003F34" w14:textId="14157FA9" w:rsidR="00A35E62" w:rsidRPr="00A35E62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</w:tc>
      </w:tr>
      <w:tr w:rsidR="00A35E62" w:rsidRPr="00576BE4" w14:paraId="6D1B3EF5" w14:textId="77777777" w:rsidTr="00AB72B5">
        <w:tc>
          <w:tcPr>
            <w:tcW w:w="4404" w:type="dxa"/>
          </w:tcPr>
          <w:p w14:paraId="1A473CCF" w14:textId="04C856F4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41612BD" w14:textId="61A1E125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6DD9BEAA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softuni</w:t>
            </w:r>
            <w:proofErr w:type="spellEnd"/>
          </w:p>
          <w:p w14:paraId="55747013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6EFC6D87" w14:textId="292869DA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6502D212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87F87C9" w14:textId="0A396D68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841EA76" w14:textId="2BAB5F9B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53CC7640" w14:textId="41BD9D71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224DCCA6" w14:textId="1EB7F4B9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12343194" w14:textId="79CF34D3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24287718" w14:textId="65E156BB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02B10B3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5D0761F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F45402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1EBB14B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0A15ECA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06254D9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601D674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6310D494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7B8294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  <w:p w14:paraId="0F1457C5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3F6DA9E3" w14:textId="1A77E54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38815072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53F7EB65" w14:textId="7699D9CB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Use the solution from Browser History</w:t>
      </w:r>
      <w:r w:rsidR="00A35E62">
        <w:rPr>
          <w:lang w:val="bg-BG"/>
        </w:rPr>
        <w:t>.</w:t>
      </w:r>
    </w:p>
    <w:p w14:paraId="690E748E" w14:textId="4BC2EE02" w:rsidR="00B92035" w:rsidRPr="00B92035" w:rsidRDefault="00B92035" w:rsidP="00B9203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="00A95BC0" w:rsidRPr="00A95BC0">
        <w:rPr>
          <w:rFonts w:ascii="Consolas" w:hAnsi="Consolas"/>
          <w:b/>
          <w:noProof/>
        </w:rPr>
        <w:t>ArrayDeque</w:t>
      </w:r>
      <w:r w:rsidRPr="00AB72B5">
        <w:rPr>
          <w:rFonts w:ascii="Consolas" w:hAnsi="Consolas"/>
          <w:b/>
        </w:rPr>
        <w:t>&lt;&gt;</w:t>
      </w:r>
      <w:r w:rsidRPr="00B92035">
        <w:rPr>
          <w:b/>
        </w:rPr>
        <w:t xml:space="preserve"> </w:t>
      </w:r>
      <w:r w:rsidRPr="00B92035">
        <w:t xml:space="preserve">as </w:t>
      </w:r>
      <w:r w:rsidR="00AB72B5">
        <w:t xml:space="preserve">the </w:t>
      </w:r>
      <w:r w:rsidRPr="00B92035">
        <w:t>queue to keep the forward pages</w:t>
      </w:r>
      <w:r w:rsidR="00A35E62">
        <w:rPr>
          <w:lang w:val="bg-BG"/>
        </w:rPr>
        <w:t>.</w:t>
      </w:r>
    </w:p>
    <w:p w14:paraId="6A9A56E2" w14:textId="733E1E13" w:rsidR="00B92035" w:rsidRPr="00B92035" w:rsidRDefault="00B92035" w:rsidP="00B9203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="00AB72B5">
        <w:t xml:space="preserve">the </w:t>
      </w:r>
      <w:proofErr w:type="gramStart"/>
      <w:r w:rsidRPr="00AB72B5">
        <w:rPr>
          <w:rFonts w:ascii="Consolas" w:hAnsi="Consolas"/>
          <w:b/>
        </w:rPr>
        <w:t>clear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 method to reset the forward pages</w:t>
      </w:r>
      <w:r w:rsidR="00A35E62">
        <w:rPr>
          <w:lang w:val="bg-BG"/>
        </w:rPr>
        <w:t>.</w:t>
      </w:r>
    </w:p>
    <w:p w14:paraId="3E03FA23" w14:textId="53E142E4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  <w:noProof/>
        </w:rPr>
        <w:t>addFirst</w:t>
      </w:r>
      <w:r w:rsidRPr="00AB72B5">
        <w:rPr>
          <w:rFonts w:ascii="Consolas" w:hAnsi="Consolas"/>
          <w:b/>
        </w:rPr>
        <w:t>(</w:t>
      </w:r>
      <w:proofErr w:type="gramEnd"/>
      <w:r w:rsidRPr="00AB72B5">
        <w:rPr>
          <w:rFonts w:ascii="Consolas" w:hAnsi="Consolas"/>
          <w:b/>
        </w:rPr>
        <w:t>)</w:t>
      </w:r>
      <w:r w:rsidRPr="00B92035">
        <w:rPr>
          <w:b/>
        </w:rPr>
        <w:t xml:space="preserve"> </w:t>
      </w:r>
      <w:r w:rsidRPr="00B92035">
        <w:t xml:space="preserve">when adding </w:t>
      </w:r>
      <w:r w:rsidR="00AB72B5">
        <w:t xml:space="preserve">a </w:t>
      </w:r>
      <w:r w:rsidRPr="00B92035">
        <w:t>page to the forward pages</w:t>
      </w:r>
      <w:r w:rsidR="00A35E62">
        <w:rPr>
          <w:lang w:val="bg-BG"/>
        </w:rPr>
        <w:t>.</w:t>
      </w:r>
    </w:p>
    <w:p w14:paraId="399FE8FB" w14:textId="77777777" w:rsidR="00B92035" w:rsidRPr="00B92035" w:rsidRDefault="00B92035" w:rsidP="00B92035">
      <w:pPr>
        <w:rPr>
          <w:lang w:val="bg-BG"/>
        </w:rPr>
      </w:pPr>
    </w:p>
    <w:p w14:paraId="46B9BDF9" w14:textId="77777777" w:rsidR="00B92035" w:rsidRPr="00B92035" w:rsidRDefault="00B92035" w:rsidP="00B92035">
      <w:pPr>
        <w:rPr>
          <w:lang w:val="bg-BG"/>
        </w:rPr>
      </w:pPr>
    </w:p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1DD975" w14:textId="77777777" w:rsidR="00272CCE" w:rsidRDefault="00272CCE" w:rsidP="008068A2">
      <w:pPr>
        <w:spacing w:after="0" w:line="240" w:lineRule="auto"/>
      </w:pPr>
      <w:r>
        <w:separator/>
      </w:r>
    </w:p>
  </w:endnote>
  <w:endnote w:type="continuationSeparator" w:id="0">
    <w:p w14:paraId="5DFD6993" w14:textId="77777777" w:rsidR="00272CCE" w:rsidRDefault="00272C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3B95C6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3B95C6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2E3E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22E3E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99971" w14:textId="77777777" w:rsidR="00272CCE" w:rsidRDefault="00272CCE" w:rsidP="008068A2">
      <w:pPr>
        <w:spacing w:after="0" w:line="240" w:lineRule="auto"/>
      </w:pPr>
      <w:r>
        <w:separator/>
      </w:r>
    </w:p>
  </w:footnote>
  <w:footnote w:type="continuationSeparator" w:id="0">
    <w:p w14:paraId="5434FD5E" w14:textId="77777777" w:rsidR="00272CCE" w:rsidRDefault="00272C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606167">
    <w:abstractNumId w:val="0"/>
  </w:num>
  <w:num w:numId="2" w16cid:durableId="775056864">
    <w:abstractNumId w:val="42"/>
  </w:num>
  <w:num w:numId="3" w16cid:durableId="1694065485">
    <w:abstractNumId w:val="8"/>
  </w:num>
  <w:num w:numId="4" w16cid:durableId="670329571">
    <w:abstractNumId w:val="27"/>
  </w:num>
  <w:num w:numId="5" w16cid:durableId="121920573">
    <w:abstractNumId w:val="28"/>
  </w:num>
  <w:num w:numId="6" w16cid:durableId="256796406">
    <w:abstractNumId w:val="32"/>
  </w:num>
  <w:num w:numId="7" w16cid:durableId="1564825488">
    <w:abstractNumId w:val="3"/>
  </w:num>
  <w:num w:numId="8" w16cid:durableId="924149466">
    <w:abstractNumId w:val="7"/>
  </w:num>
  <w:num w:numId="9" w16cid:durableId="1060982353">
    <w:abstractNumId w:val="25"/>
  </w:num>
  <w:num w:numId="10" w16cid:durableId="7941033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6740074">
    <w:abstractNumId w:val="4"/>
  </w:num>
  <w:num w:numId="12" w16cid:durableId="2099254364">
    <w:abstractNumId w:val="19"/>
  </w:num>
  <w:num w:numId="13" w16cid:durableId="402524">
    <w:abstractNumId w:val="1"/>
  </w:num>
  <w:num w:numId="14" w16cid:durableId="225647815">
    <w:abstractNumId w:val="31"/>
  </w:num>
  <w:num w:numId="15" w16cid:durableId="1645741988">
    <w:abstractNumId w:val="9"/>
  </w:num>
  <w:num w:numId="16" w16cid:durableId="405689380">
    <w:abstractNumId w:val="36"/>
  </w:num>
  <w:num w:numId="17" w16cid:durableId="2034071302">
    <w:abstractNumId w:val="26"/>
  </w:num>
  <w:num w:numId="18" w16cid:durableId="989358991">
    <w:abstractNumId w:val="41"/>
  </w:num>
  <w:num w:numId="19" w16cid:durableId="2047943341">
    <w:abstractNumId w:val="33"/>
  </w:num>
  <w:num w:numId="20" w16cid:durableId="1221668236">
    <w:abstractNumId w:val="18"/>
  </w:num>
  <w:num w:numId="21" w16cid:durableId="943726107">
    <w:abstractNumId w:val="30"/>
  </w:num>
  <w:num w:numId="22" w16cid:durableId="1388071194">
    <w:abstractNumId w:val="11"/>
  </w:num>
  <w:num w:numId="23" w16cid:durableId="694699600">
    <w:abstractNumId w:val="14"/>
  </w:num>
  <w:num w:numId="24" w16cid:durableId="150026083">
    <w:abstractNumId w:val="2"/>
  </w:num>
  <w:num w:numId="25" w16cid:durableId="166797054">
    <w:abstractNumId w:val="6"/>
  </w:num>
  <w:num w:numId="26" w16cid:durableId="829831236">
    <w:abstractNumId w:val="15"/>
  </w:num>
  <w:num w:numId="27" w16cid:durableId="740715485">
    <w:abstractNumId w:val="35"/>
  </w:num>
  <w:num w:numId="28" w16cid:durableId="214859438">
    <w:abstractNumId w:val="16"/>
  </w:num>
  <w:num w:numId="29" w16cid:durableId="1387073028">
    <w:abstractNumId w:val="40"/>
  </w:num>
  <w:num w:numId="30" w16cid:durableId="450830350">
    <w:abstractNumId w:val="21"/>
  </w:num>
  <w:num w:numId="31" w16cid:durableId="1184518194">
    <w:abstractNumId w:val="10"/>
  </w:num>
  <w:num w:numId="32" w16cid:durableId="1039624475">
    <w:abstractNumId w:val="34"/>
  </w:num>
  <w:num w:numId="33" w16cid:durableId="610863712">
    <w:abstractNumId w:val="37"/>
  </w:num>
  <w:num w:numId="34" w16cid:durableId="810514574">
    <w:abstractNumId w:val="24"/>
  </w:num>
  <w:num w:numId="35" w16cid:durableId="1847282003">
    <w:abstractNumId w:val="39"/>
  </w:num>
  <w:num w:numId="36" w16cid:durableId="117534639">
    <w:abstractNumId w:val="5"/>
  </w:num>
  <w:num w:numId="37" w16cid:durableId="929463391">
    <w:abstractNumId w:val="22"/>
  </w:num>
  <w:num w:numId="38" w16cid:durableId="1968244632">
    <w:abstractNumId w:val="13"/>
  </w:num>
  <w:num w:numId="39" w16cid:durableId="133371475">
    <w:abstractNumId w:val="29"/>
  </w:num>
  <w:num w:numId="40" w16cid:durableId="1538810592">
    <w:abstractNumId w:val="23"/>
  </w:num>
  <w:num w:numId="41" w16cid:durableId="1507091749">
    <w:abstractNumId w:val="20"/>
  </w:num>
  <w:num w:numId="42" w16cid:durableId="1308707174">
    <w:abstractNumId w:val="38"/>
  </w:num>
  <w:num w:numId="43" w16cid:durableId="13423212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CC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F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6FC8"/>
    <w:rsid w:val="00491748"/>
    <w:rsid w:val="004A6A89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61625"/>
    <w:rsid w:val="008617B5"/>
    <w:rsid w:val="00864371"/>
    <w:rsid w:val="00870828"/>
    <w:rsid w:val="0088080B"/>
    <w:rsid w:val="008972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6D"/>
    <w:rsid w:val="009B4FB4"/>
    <w:rsid w:val="009C0C39"/>
    <w:rsid w:val="009D1805"/>
    <w:rsid w:val="009E1A09"/>
    <w:rsid w:val="00A02545"/>
    <w:rsid w:val="00A025E6"/>
    <w:rsid w:val="00A05555"/>
    <w:rsid w:val="00A06D89"/>
    <w:rsid w:val="00A20966"/>
    <w:rsid w:val="00A35790"/>
    <w:rsid w:val="00A35E62"/>
    <w:rsid w:val="00A409C1"/>
    <w:rsid w:val="00A45A89"/>
    <w:rsid w:val="00A47F12"/>
    <w:rsid w:val="00A66DE2"/>
    <w:rsid w:val="00A70227"/>
    <w:rsid w:val="00A847D3"/>
    <w:rsid w:val="00A95BC0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37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67C3D-280D-4AF8-B956-05D50FEA9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5</Pages>
  <Words>1047</Words>
  <Characters>597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7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5</cp:revision>
  <cp:lastPrinted>2015-10-26T22:35:00Z</cp:lastPrinted>
  <dcterms:created xsi:type="dcterms:W3CDTF">2019-11-12T12:29:00Z</dcterms:created>
  <dcterms:modified xsi:type="dcterms:W3CDTF">2023-09-21T11:5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